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7AC6737C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5A2AFD">
        <w:rPr>
          <w:rFonts w:ascii="Gotham Black" w:hAnsi="Gotham Black"/>
        </w:rPr>
        <w:t>October 3</w:t>
      </w:r>
      <w:r w:rsidR="00461938" w:rsidRPr="00BA5872">
        <w:rPr>
          <w:rFonts w:ascii="Gotham Black" w:hAnsi="Gotham Black"/>
        </w:rPr>
        <w:t>, 2022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55"/>
        <w:gridCol w:w="1463"/>
        <w:gridCol w:w="1226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3F7808C0" w:rsidR="00E03911" w:rsidRPr="005A2AFD" w:rsidRDefault="009A5A04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 w:rsidRPr="009A5A04">
              <w:rPr>
                <w:rFonts w:ascii="Gotham" w:hAnsi="Gotham"/>
                <w:sz w:val="20"/>
              </w:rPr>
              <w:t>Haney</w:t>
            </w:r>
            <w:r w:rsidR="00BA5872" w:rsidRPr="005A2AFD">
              <w:rPr>
                <w:rFonts w:ascii="Gotham" w:hAnsi="Gotham"/>
                <w:sz w:val="20"/>
                <w:highlight w:val="yellow"/>
              </w:rPr>
              <w:t xml:space="preserve">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0F2EECA3" w:rsidR="00923AFD" w:rsidRP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0178F603" w14:textId="1502CF6D" w:rsidR="008A1642" w:rsidRPr="00BA5872" w:rsidRDefault="008A1642" w:rsidP="00BA5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5DE6242A" w14:textId="5465D0A3" w:rsidR="001E672A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6101D148" w14:textId="4FA9053C" w:rsidR="008E7A8E" w:rsidRPr="0057386F" w:rsidRDefault="008E7A8E" w:rsidP="008E7A8E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7386F">
              <w:rPr>
                <w:rFonts w:ascii="Gotham" w:hAnsi="Gotham"/>
                <w:bCs/>
                <w:sz w:val="20"/>
              </w:rPr>
              <w:t>Athletics Program Review 2021-22</w:t>
            </w:r>
          </w:p>
          <w:p w14:paraId="1736332D" w14:textId="5EDEDF9B" w:rsidR="006C381A" w:rsidRPr="006C381A" w:rsidRDefault="006C381A" w:rsidP="00AE2BF1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55086EB9" w14:textId="223A9DD9" w:rsidR="00D51A3A" w:rsidRDefault="00D51A3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DC65983" w14:textId="7D64BB98" w:rsidR="008E7A8E" w:rsidRDefault="008E7A8E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C7DC196" w14:textId="11816FE2" w:rsidR="008E7A8E" w:rsidRDefault="008E7A8E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scio</w:t>
            </w:r>
          </w:p>
          <w:p w14:paraId="726057B5" w14:textId="77777777" w:rsidR="001E672A" w:rsidRDefault="001E672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1B96EDDE" w:rsidR="0040106E" w:rsidRPr="00933E47" w:rsidRDefault="0040106E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E172527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0A7F8E63" w:rsidR="00D52745" w:rsidRDefault="00AE2BF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s</w:t>
            </w:r>
          </w:p>
          <w:p w14:paraId="20979826" w14:textId="0DB8EDF2" w:rsidR="001E672A" w:rsidRDefault="009A5A04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Room</w:t>
            </w:r>
            <w:r w:rsidR="00AE2BF1">
              <w:rPr>
                <w:rFonts w:ascii="Gotham" w:hAnsi="Gotham"/>
                <w:bCs/>
                <w:sz w:val="20"/>
              </w:rPr>
              <w:t xml:space="preserve"> Security</w:t>
            </w:r>
          </w:p>
          <w:p w14:paraId="14A1DCFE" w14:textId="77777777" w:rsidR="006C381A" w:rsidRDefault="009A5A04" w:rsidP="009A5A04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Schedule Posting Outside Room </w:t>
            </w:r>
          </w:p>
          <w:p w14:paraId="1E0BC378" w14:textId="77777777" w:rsidR="00453F82" w:rsidRDefault="00453F82" w:rsidP="00453F82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BP-6200-District Wide Reserve Language</w:t>
            </w:r>
          </w:p>
          <w:p w14:paraId="118D0373" w14:textId="723586B1" w:rsidR="00355AA4" w:rsidRPr="00453F82" w:rsidRDefault="00161E10" w:rsidP="00453F82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Leading from the Middle Student Orientation Manuel </w:t>
            </w: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6146553" w14:textId="1C0828AD" w:rsidR="001E672A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204BA419" w14:textId="77777777" w:rsidR="00E9265C" w:rsidRDefault="009A5A04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</w:p>
          <w:p w14:paraId="75537602" w14:textId="77777777" w:rsidR="00453F82" w:rsidRDefault="00453F82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56AA0196" w14:textId="77777777" w:rsidR="00355AA4" w:rsidRDefault="00453F82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attisti</w:t>
            </w:r>
          </w:p>
          <w:p w14:paraId="69CA1BE8" w14:textId="406446EA" w:rsidR="00453F82" w:rsidRPr="00933E47" w:rsidRDefault="00355AA4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ney</w:t>
            </w:r>
            <w:r w:rsidR="00453F82">
              <w:rPr>
                <w:rFonts w:ascii="Gotham" w:hAnsi="Gotham"/>
                <w:b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bookmarkStart w:id="0" w:name="_GoBack"/>
            <w:bookmarkEnd w:id="0"/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502BAD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6A60272A" w:rsidR="00FA3BA0" w:rsidRPr="00FA3BA0" w:rsidRDefault="009A5A04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A5A04">
              <w:rPr>
                <w:rFonts w:ascii="Gotham" w:hAnsi="Gotham"/>
                <w:b/>
                <w:sz w:val="20"/>
              </w:rPr>
              <w:t xml:space="preserve">Haney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1B4ECB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"/>
  </w:num>
  <w:num w:numId="4">
    <w:abstractNumId w:val="11"/>
  </w:num>
  <w:num w:numId="5">
    <w:abstractNumId w:val="13"/>
  </w:num>
  <w:num w:numId="6">
    <w:abstractNumId w:val="2"/>
  </w:num>
  <w:num w:numId="7">
    <w:abstractNumId w:val="14"/>
  </w:num>
  <w:num w:numId="8">
    <w:abstractNumId w:val="7"/>
  </w:num>
  <w:num w:numId="9">
    <w:abstractNumId w:val="9"/>
  </w:num>
  <w:num w:numId="10">
    <w:abstractNumId w:val="0"/>
  </w:num>
  <w:num w:numId="11">
    <w:abstractNumId w:val="6"/>
  </w:num>
  <w:num w:numId="12">
    <w:abstractNumId w:val="16"/>
  </w:num>
  <w:num w:numId="13">
    <w:abstractNumId w:val="19"/>
  </w:num>
  <w:num w:numId="14">
    <w:abstractNumId w:val="12"/>
  </w:num>
  <w:num w:numId="15">
    <w:abstractNumId w:val="10"/>
  </w:num>
  <w:num w:numId="16">
    <w:abstractNumId w:val="15"/>
  </w:num>
  <w:num w:numId="17">
    <w:abstractNumId w:val="5"/>
  </w:num>
  <w:num w:numId="18">
    <w:abstractNumId w:val="18"/>
  </w:num>
  <w:num w:numId="19">
    <w:abstractNumId w:val="3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B6888"/>
    <w:rsid w:val="000C21F5"/>
    <w:rsid w:val="00124E93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A2D5C"/>
    <w:rsid w:val="002C1710"/>
    <w:rsid w:val="002E17C9"/>
    <w:rsid w:val="002F4033"/>
    <w:rsid w:val="00355AA4"/>
    <w:rsid w:val="00355F33"/>
    <w:rsid w:val="00393D5D"/>
    <w:rsid w:val="003B1B15"/>
    <w:rsid w:val="003C10B4"/>
    <w:rsid w:val="003C5511"/>
    <w:rsid w:val="003D03C0"/>
    <w:rsid w:val="003E4CAE"/>
    <w:rsid w:val="003E55E1"/>
    <w:rsid w:val="003E6819"/>
    <w:rsid w:val="003F332D"/>
    <w:rsid w:val="0040106E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7386F"/>
    <w:rsid w:val="00596106"/>
    <w:rsid w:val="005A2AFD"/>
    <w:rsid w:val="005A5390"/>
    <w:rsid w:val="005C6C44"/>
    <w:rsid w:val="005F3B61"/>
    <w:rsid w:val="005F46EF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D32D9"/>
    <w:rsid w:val="007E4372"/>
    <w:rsid w:val="007F33CD"/>
    <w:rsid w:val="00844B37"/>
    <w:rsid w:val="00867975"/>
    <w:rsid w:val="00882DB6"/>
    <w:rsid w:val="008A1642"/>
    <w:rsid w:val="008A31E0"/>
    <w:rsid w:val="008B6642"/>
    <w:rsid w:val="008B7897"/>
    <w:rsid w:val="008B7DAF"/>
    <w:rsid w:val="008E2CBD"/>
    <w:rsid w:val="008E3621"/>
    <w:rsid w:val="008E7A8E"/>
    <w:rsid w:val="00923AFD"/>
    <w:rsid w:val="00933E47"/>
    <w:rsid w:val="00952E1A"/>
    <w:rsid w:val="00967D0D"/>
    <w:rsid w:val="009A55E1"/>
    <w:rsid w:val="009A5A04"/>
    <w:rsid w:val="00A31DF2"/>
    <w:rsid w:val="00A93162"/>
    <w:rsid w:val="00AA3B1F"/>
    <w:rsid w:val="00AC0D30"/>
    <w:rsid w:val="00AE2BF1"/>
    <w:rsid w:val="00B14764"/>
    <w:rsid w:val="00B17242"/>
    <w:rsid w:val="00B41135"/>
    <w:rsid w:val="00B75680"/>
    <w:rsid w:val="00B95E73"/>
    <w:rsid w:val="00BA1758"/>
    <w:rsid w:val="00BA5872"/>
    <w:rsid w:val="00BB5262"/>
    <w:rsid w:val="00BE69C7"/>
    <w:rsid w:val="00C44684"/>
    <w:rsid w:val="00C6653F"/>
    <w:rsid w:val="00C9513F"/>
    <w:rsid w:val="00CA6BD9"/>
    <w:rsid w:val="00CB4076"/>
    <w:rsid w:val="00CD7B2E"/>
    <w:rsid w:val="00D10CB1"/>
    <w:rsid w:val="00D51A3A"/>
    <w:rsid w:val="00D52745"/>
    <w:rsid w:val="00D820F1"/>
    <w:rsid w:val="00DA78EA"/>
    <w:rsid w:val="00DB02E4"/>
    <w:rsid w:val="00DB0413"/>
    <w:rsid w:val="00E03911"/>
    <w:rsid w:val="00E1699C"/>
    <w:rsid w:val="00E518F7"/>
    <w:rsid w:val="00E5400B"/>
    <w:rsid w:val="00E65C9B"/>
    <w:rsid w:val="00E9265C"/>
    <w:rsid w:val="00E92805"/>
    <w:rsid w:val="00E933E5"/>
    <w:rsid w:val="00E95824"/>
    <w:rsid w:val="00EA5F80"/>
    <w:rsid w:val="00EC156A"/>
    <w:rsid w:val="00EC78D4"/>
    <w:rsid w:val="00ED2B87"/>
    <w:rsid w:val="00EE1944"/>
    <w:rsid w:val="00F1568A"/>
    <w:rsid w:val="00F16861"/>
    <w:rsid w:val="00F53331"/>
    <w:rsid w:val="00F54056"/>
    <w:rsid w:val="00F61520"/>
    <w:rsid w:val="00F7583E"/>
    <w:rsid w:val="00F815D3"/>
    <w:rsid w:val="00FA3BA0"/>
    <w:rsid w:val="00FC07B7"/>
    <w:rsid w:val="00FD21EB"/>
    <w:rsid w:val="00FD5C1C"/>
    <w:rsid w:val="00FD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9FAD28-04BE-4C3E-9558-B07EC838E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1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16</cp:revision>
  <cp:lastPrinted>2022-09-27T16:13:00Z</cp:lastPrinted>
  <dcterms:created xsi:type="dcterms:W3CDTF">2022-09-26T22:14:00Z</dcterms:created>
  <dcterms:modified xsi:type="dcterms:W3CDTF">2022-10-06T21:51:00Z</dcterms:modified>
</cp:coreProperties>
</file>